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98C" w:rsidRDefault="007B0495" w:rsidP="00F9727C">
      <w:pPr>
        <w:jc w:val="center"/>
      </w:pPr>
      <w:r>
        <w:rPr>
          <w:rFonts w:hint="eastAsia"/>
        </w:rPr>
        <w:t>RNA流程说明文档，</w:t>
      </w:r>
    </w:p>
    <w:p w:rsidR="007B0495" w:rsidRDefault="007B0495" w:rsidP="007B049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登录集群</w:t>
      </w:r>
    </w:p>
    <w:p w:rsidR="00CA7291" w:rsidRDefault="007B0495" w:rsidP="007B0495">
      <w:pPr>
        <w:pStyle w:val="a7"/>
        <w:numPr>
          <w:ilvl w:val="0"/>
          <w:numId w:val="2"/>
        </w:numPr>
        <w:ind w:firstLineChars="0"/>
        <w:jc w:val="left"/>
      </w:pPr>
      <w:r>
        <w:rPr>
          <w:rFonts w:hint="eastAsia"/>
        </w:rPr>
        <w:t>打开putty，在host</w:t>
      </w:r>
      <w:r>
        <w:t xml:space="preserve"> </w:t>
      </w:r>
      <w:r>
        <w:rPr>
          <w:rFonts w:hint="eastAsia"/>
        </w:rPr>
        <w:t>name栏输入</w:t>
      </w:r>
      <w:r w:rsidR="00D70256">
        <w:rPr>
          <w:rFonts w:hint="eastAsia"/>
        </w:rPr>
        <w:t>10.225.3.21点击open（tips：在Saved</w:t>
      </w:r>
      <w:r w:rsidR="00D70256">
        <w:t xml:space="preserve"> </w:t>
      </w:r>
      <w:r w:rsidR="00D70256">
        <w:rPr>
          <w:rFonts w:hint="eastAsia"/>
        </w:rPr>
        <w:t>Sessions框中同样输入该ip，点击右侧Save，即可保存，下次直接双击该ip即可登录）</w:t>
      </w:r>
    </w:p>
    <w:p w:rsidR="007B0495" w:rsidRDefault="007B0495" w:rsidP="00CA7291">
      <w:pPr>
        <w:ind w:left="36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2C237DB3" wp14:editId="159D2C42">
            <wp:extent cx="4342857" cy="4180952"/>
            <wp:effectExtent l="0" t="0" r="63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41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256" w:rsidRDefault="007B0495" w:rsidP="00D70256">
      <w:pPr>
        <w:pStyle w:val="a7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输入用户名</w:t>
      </w:r>
      <w:r w:rsidR="00D70256">
        <w:rPr>
          <w:rFonts w:hint="eastAsia"/>
        </w:rPr>
        <w:t>：dushiyi</w:t>
      </w:r>
      <w:r w:rsidR="00D70256">
        <w:t xml:space="preserve"> </w:t>
      </w:r>
      <w:r w:rsidR="00D70256">
        <w:rPr>
          <w:rFonts w:hint="eastAsia"/>
        </w:rPr>
        <w:t>回车，再输入密码，回车，登录成功则显示如下界面。</w:t>
      </w:r>
    </w:p>
    <w:p w:rsidR="00D70256" w:rsidRDefault="00D70256" w:rsidP="00975C8A">
      <w:pPr>
        <w:ind w:firstLine="360"/>
        <w:rPr>
          <w:rFonts w:hint="eastAsia"/>
        </w:rPr>
      </w:pPr>
      <w:r>
        <w:rPr>
          <w:noProof/>
        </w:rPr>
        <w:drawing>
          <wp:inline distT="0" distB="0" distL="0" distR="0" wp14:anchorId="1E9912E1" wp14:editId="32818207">
            <wp:extent cx="5143500" cy="30289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904" t="-1" r="1576" b="2194"/>
                    <a:stretch/>
                  </pic:blipFill>
                  <pic:spPr bwMode="auto">
                    <a:xfrm>
                      <a:off x="0" y="0"/>
                      <a:ext cx="5143500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0495" w:rsidRDefault="007B0495" w:rsidP="00D70256">
      <w:pPr>
        <w:pStyle w:val="a7"/>
        <w:ind w:left="780" w:firstLineChars="0" w:firstLine="0"/>
        <w:rPr>
          <w:rFonts w:hint="eastAsia"/>
        </w:rPr>
      </w:pPr>
    </w:p>
    <w:p w:rsidR="007B0495" w:rsidRDefault="007B0495" w:rsidP="007B049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创建工作目录</w:t>
      </w:r>
    </w:p>
    <w:p w:rsidR="00D70256" w:rsidRDefault="00D70256" w:rsidP="00D70256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创建你的工作目录：cd</w:t>
      </w:r>
      <w:r>
        <w:t xml:space="preserve"> </w:t>
      </w:r>
      <w:r w:rsidRPr="00D70256">
        <w:t>/ldfssz1/MGI_BIT/RUO</w:t>
      </w:r>
    </w:p>
    <w:p w:rsidR="00D70256" w:rsidRDefault="00D70256" w:rsidP="00D70256">
      <w:pPr>
        <w:pStyle w:val="a7"/>
        <w:numPr>
          <w:ilvl w:val="0"/>
          <w:numId w:val="3"/>
        </w:numPr>
        <w:ind w:firstLineChars="0"/>
      </w:pPr>
      <w:r>
        <w:t>mkdir dushiyi</w:t>
      </w:r>
    </w:p>
    <w:p w:rsidR="00D70256" w:rsidRDefault="00D70256" w:rsidP="00D70256">
      <w:pPr>
        <w:pStyle w:val="a7"/>
        <w:numPr>
          <w:ilvl w:val="0"/>
          <w:numId w:val="3"/>
        </w:numPr>
        <w:ind w:firstLineChars="0"/>
      </w:pPr>
      <w:r>
        <w:t>cd dushiyi</w:t>
      </w:r>
    </w:p>
    <w:p w:rsidR="00D70256" w:rsidRDefault="00D70256" w:rsidP="00D70256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创建一个该项目的总文件夹 mkdir</w:t>
      </w:r>
      <w:r>
        <w:t xml:space="preserve"> </w:t>
      </w:r>
      <w:r>
        <w:rPr>
          <w:rFonts w:hint="eastAsia"/>
        </w:rPr>
        <w:t>RNA</w:t>
      </w:r>
    </w:p>
    <w:p w:rsidR="00BA6AC9" w:rsidRDefault="00BA6AC9" w:rsidP="00D70256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进入该文件夹：cd</w:t>
      </w:r>
      <w:r>
        <w:t xml:space="preserve"> RNA</w:t>
      </w:r>
    </w:p>
    <w:p w:rsidR="00BA6AC9" w:rsidRDefault="00BA6AC9" w:rsidP="00BA6AC9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创建本次分析文库的子文件夹：mkdir</w:t>
      </w:r>
      <w:r>
        <w:t xml:space="preserve"> </w:t>
      </w:r>
      <w:r w:rsidRPr="00BA6AC9">
        <w:t>12.CL100055899_L01</w:t>
      </w:r>
      <w:r>
        <w:t xml:space="preserve"> </w:t>
      </w:r>
      <w:r>
        <w:rPr>
          <w:rFonts w:hint="eastAsia"/>
        </w:rPr>
        <w:t>（为了有辨识度，文件夹名可以用数字，slide号，lane号命名）</w:t>
      </w:r>
    </w:p>
    <w:p w:rsidR="00BA6AC9" w:rsidRDefault="00BA6AC9" w:rsidP="00BA6AC9">
      <w:pPr>
        <w:pStyle w:val="a7"/>
        <w:numPr>
          <w:ilvl w:val="0"/>
          <w:numId w:val="3"/>
        </w:numPr>
        <w:ind w:firstLineChars="0"/>
        <w:rPr>
          <w:rFonts w:hint="eastAsia"/>
        </w:rPr>
      </w:pPr>
      <w:r>
        <w:rPr>
          <w:rFonts w:hint="eastAsia"/>
        </w:rPr>
        <w:t>进入该文件夹：cd</w:t>
      </w:r>
      <w:r>
        <w:t xml:space="preserve"> </w:t>
      </w:r>
      <w:r w:rsidRPr="00BA6AC9">
        <w:t>12.CL100055899_L01</w:t>
      </w:r>
    </w:p>
    <w:p w:rsidR="007B0495" w:rsidRDefault="007B0495" w:rsidP="007B049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配置一些文件</w:t>
      </w:r>
    </w:p>
    <w:p w:rsidR="00BA6AC9" w:rsidRDefault="00BA6AC9" w:rsidP="00BA6AC9">
      <w:pPr>
        <w:ind w:left="360"/>
      </w:pPr>
      <w:r>
        <w:rPr>
          <w:rFonts w:hint="eastAsia"/>
        </w:rPr>
        <w:t>现在你已经进入了你本次分析的目录下了</w:t>
      </w:r>
      <w:r w:rsidR="00AA38DB">
        <w:rPr>
          <w:rFonts w:hint="eastAsia"/>
        </w:rPr>
        <w:t>，需要简单操作三个文件即可</w:t>
      </w:r>
    </w:p>
    <w:p w:rsidR="00AA38DB" w:rsidRDefault="00AA38DB" w:rsidP="00AA38DB">
      <w:pPr>
        <w:pStyle w:val="a7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拷贝这三个文件到该目录下</w:t>
      </w:r>
    </w:p>
    <w:p w:rsidR="00AA38DB" w:rsidRDefault="00AA38DB" w:rsidP="00AA38DB">
      <w:pPr>
        <w:pStyle w:val="a7"/>
        <w:ind w:left="780" w:firstLineChars="0" w:firstLine="0"/>
      </w:pPr>
      <w:r>
        <w:rPr>
          <w:rFonts w:hint="eastAsia"/>
        </w:rPr>
        <w:t>c</w:t>
      </w:r>
      <w:r>
        <w:t xml:space="preserve">p </w:t>
      </w:r>
      <w:r w:rsidRPr="00AA38DB">
        <w:t>/ldfssz1/MGI_BIT/RUO/dushiyi/work/04.fusion/04.registration/17/work.sh /ldfssz1/MGI_BIT/RUO/dushiyi/work/04.fusion/04.registration/17/input.conf /ldfssz1/MGI_BIT/RUO/dushiyi/work/04.fusion/04.registration/17/roi.seq.txt</w:t>
      </w:r>
      <w:r>
        <w:t xml:space="preserve">  </w:t>
      </w:r>
      <w:r w:rsidRPr="00AA38DB">
        <w:t>./</w:t>
      </w:r>
    </w:p>
    <w:p w:rsidR="00AA38DB" w:rsidRDefault="00AA38DB" w:rsidP="00AA38DB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输入 ls或ll即可看到当前目录下的文件。</w:t>
      </w:r>
    </w:p>
    <w:p w:rsidR="00AA38DB" w:rsidRDefault="00AA38DB" w:rsidP="00AA38DB">
      <w:pPr>
        <w:pStyle w:val="a7"/>
        <w:numPr>
          <w:ilvl w:val="0"/>
          <w:numId w:val="4"/>
        </w:numPr>
        <w:ind w:firstLineChars="0"/>
        <w:rPr>
          <w:rFonts w:hint="eastAsia"/>
        </w:rPr>
      </w:pPr>
      <w:r>
        <w:t>W</w:t>
      </w:r>
      <w:r>
        <w:rPr>
          <w:rFonts w:hint="eastAsia"/>
        </w:rPr>
        <w:t>ork.sh文件无需修改</w:t>
      </w:r>
      <w:r w:rsidR="00F9727C">
        <w:rPr>
          <w:rFonts w:hint="eastAsia"/>
        </w:rPr>
        <w:t>，不用做任何操作。</w:t>
      </w:r>
    </w:p>
    <w:p w:rsidR="00AA38DB" w:rsidRDefault="00AA38DB" w:rsidP="006A4A1B">
      <w:pPr>
        <w:pStyle w:val="a7"/>
        <w:numPr>
          <w:ilvl w:val="0"/>
          <w:numId w:val="4"/>
        </w:numPr>
        <w:ind w:firstLineChars="0"/>
      </w:pPr>
      <w:r w:rsidRPr="00AA38DB">
        <w:t>roi.seq.txt</w:t>
      </w:r>
      <w:r>
        <w:t xml:space="preserve"> </w:t>
      </w:r>
      <w:r>
        <w:rPr>
          <w:rFonts w:hint="eastAsia"/>
        </w:rPr>
        <w:t>该文件根据需要修改，输入命令</w:t>
      </w:r>
      <w:r w:rsidR="006A4A1B">
        <w:rPr>
          <w:rFonts w:hint="eastAsia"/>
        </w:rPr>
        <w:t>le</w:t>
      </w:r>
      <w:r w:rsidR="006A4A1B">
        <w:t xml:space="preserve"> </w:t>
      </w:r>
      <w:r w:rsidR="006A4A1B" w:rsidRPr="006A4A1B">
        <w:t>roi.seq.txt</w:t>
      </w:r>
      <w:r w:rsidR="006A4A1B">
        <w:rPr>
          <w:rFonts w:hint="eastAsia"/>
        </w:rPr>
        <w:t>查看文件内容，查看完毕输入q键退出查看模式。如果需要修改，输入vi</w:t>
      </w:r>
      <w:r w:rsidR="006A4A1B">
        <w:t xml:space="preserve"> </w:t>
      </w:r>
      <w:r w:rsidR="006A4A1B" w:rsidRPr="006A4A1B">
        <w:t>roi.seq.txt</w:t>
      </w:r>
      <w:r w:rsidR="006A4A1B">
        <w:t xml:space="preserve"> </w:t>
      </w:r>
      <w:r w:rsidR="006A4A1B">
        <w:rPr>
          <w:rFonts w:hint="eastAsia"/>
        </w:rPr>
        <w:t>进入视图模式，在输入字母i进入插入模式，即可移动光标进行修改，编辑完成后，先按esc键退出插入模式，再按shift+zz退出（按住shift键，按两下字母z键即可保存退出）如果输入错误不想保存退出则按shift+：q！（按shift和冒号，输入q</w:t>
      </w:r>
      <w:r w:rsidR="006A4A1B">
        <w:t>!</w:t>
      </w:r>
      <w:r w:rsidR="006A4A1B">
        <w:rPr>
          <w:rFonts w:hint="eastAsia"/>
        </w:rPr>
        <w:t>即可不保存退出）</w:t>
      </w:r>
    </w:p>
    <w:p w:rsidR="006A4A1B" w:rsidRDefault="006A4A1B" w:rsidP="006A4A1B">
      <w:pPr>
        <w:pStyle w:val="a7"/>
        <w:numPr>
          <w:ilvl w:val="0"/>
          <w:numId w:val="4"/>
        </w:numPr>
        <w:ind w:firstLineChars="0"/>
      </w:pPr>
      <w:r w:rsidRPr="006A4A1B">
        <w:t>input.conf</w:t>
      </w:r>
      <w:r>
        <w:t xml:space="preserve"> </w:t>
      </w:r>
      <w:r>
        <w:rPr>
          <w:rFonts w:hint="eastAsia"/>
        </w:rPr>
        <w:t>是每次分析必须要修改的文件，使用vi</w:t>
      </w:r>
      <w:r>
        <w:t xml:space="preserve"> </w:t>
      </w:r>
      <w:r w:rsidRPr="006A4A1B">
        <w:t>input.conf</w:t>
      </w:r>
      <w:r>
        <w:rPr>
          <w:rFonts w:hint="eastAsia"/>
        </w:rPr>
        <w:t>打开该文件</w:t>
      </w:r>
    </w:p>
    <w:p w:rsidR="006A4A1B" w:rsidRDefault="006A4A1B" w:rsidP="00F9727C">
      <w:pPr>
        <w:ind w:left="360"/>
      </w:pPr>
      <w:r>
        <w:rPr>
          <w:noProof/>
        </w:rPr>
        <w:drawing>
          <wp:inline distT="0" distB="0" distL="0" distR="0" wp14:anchorId="70B4962D" wp14:editId="49B23CFB">
            <wp:extent cx="5274310" cy="163893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A1B" w:rsidRDefault="006A4A1B" w:rsidP="006A4A1B">
      <w:pPr>
        <w:pStyle w:val="a7"/>
        <w:ind w:left="780" w:firstLineChars="0" w:firstLine="0"/>
      </w:pPr>
      <w:r>
        <w:rPr>
          <w:rFonts w:hint="eastAsia"/>
        </w:rPr>
        <w:t>每次修改的地方有</w:t>
      </w:r>
      <w:r w:rsidR="00F9727C">
        <w:rPr>
          <w:rFonts w:hint="eastAsia"/>
        </w:rPr>
        <w:t>两个</w:t>
      </w:r>
      <w:r>
        <w:rPr>
          <w:rFonts w:hint="eastAsia"/>
        </w:rPr>
        <w:t>：barcode和rawdata，</w:t>
      </w:r>
    </w:p>
    <w:p w:rsidR="006A4A1B" w:rsidRDefault="006A4A1B" w:rsidP="006A4A1B">
      <w:pPr>
        <w:pStyle w:val="a7"/>
        <w:ind w:left="780" w:firstLineChars="0" w:firstLine="0"/>
      </w:pPr>
      <w:r>
        <w:t>B</w:t>
      </w:r>
      <w:r>
        <w:rPr>
          <w:rFonts w:hint="eastAsia"/>
        </w:rPr>
        <w:t>arcode为本次需要分析的样品barcode号，多个barcode用逗号隔开</w:t>
      </w:r>
    </w:p>
    <w:p w:rsidR="006A4A1B" w:rsidRDefault="006A4A1B" w:rsidP="006A4A1B">
      <w:pPr>
        <w:pStyle w:val="a7"/>
        <w:ind w:left="780" w:firstLineChars="0" w:firstLine="0"/>
      </w:pPr>
      <w:r>
        <w:t>R</w:t>
      </w:r>
      <w:r>
        <w:rPr>
          <w:rFonts w:hint="eastAsia"/>
        </w:rPr>
        <w:t>awdata为本次数据下机的数据路径，注意：最后必须以 “/” 结尾,如上图。</w:t>
      </w:r>
    </w:p>
    <w:p w:rsidR="00F9727C" w:rsidRDefault="00F9727C" w:rsidP="006A4A1B">
      <w:pPr>
        <w:pStyle w:val="a7"/>
        <w:ind w:left="780" w:firstLineChars="0" w:firstLine="0"/>
        <w:rPr>
          <w:rFonts w:hint="eastAsia"/>
        </w:rPr>
      </w:pPr>
      <w:r>
        <w:rPr>
          <w:rFonts w:hint="eastAsia"/>
        </w:rPr>
        <w:t>修改完成之后保存退出。</w:t>
      </w:r>
    </w:p>
    <w:p w:rsidR="007B0495" w:rsidRDefault="007B0495" w:rsidP="007B049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开始运行</w:t>
      </w:r>
    </w:p>
    <w:p w:rsidR="00F9727C" w:rsidRDefault="00F9727C" w:rsidP="00F9727C">
      <w:pPr>
        <w:ind w:firstLine="420"/>
        <w:rPr>
          <w:rFonts w:hint="eastAsia"/>
        </w:rPr>
      </w:pPr>
      <w:r>
        <w:rPr>
          <w:noProof/>
        </w:rPr>
        <w:drawing>
          <wp:inline distT="0" distB="0" distL="0" distR="0" wp14:anchorId="165C1D16" wp14:editId="707D2C78">
            <wp:extent cx="5274310" cy="908685"/>
            <wp:effectExtent l="0" t="0" r="2540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727C" w:rsidRDefault="00F9727C" w:rsidP="00F9727C">
      <w:pPr>
        <w:pStyle w:val="a7"/>
        <w:numPr>
          <w:ilvl w:val="0"/>
          <w:numId w:val="5"/>
        </w:numPr>
        <w:ind w:firstLineChars="0"/>
      </w:pPr>
      <w:r>
        <w:t>sh work.sh</w:t>
      </w:r>
      <w:r>
        <w:rPr>
          <w:rFonts w:hint="eastAsia"/>
        </w:rPr>
        <w:t>回车之后使用命令ls可以看到该路径下多了三个文件和一个文件夹，分别是</w:t>
      </w:r>
      <w:r w:rsidRPr="00F9727C">
        <w:t>main.sh</w:t>
      </w:r>
      <w:r>
        <w:rPr>
          <w:rFonts w:hint="eastAsia"/>
        </w:rPr>
        <w:t>，</w:t>
      </w:r>
      <w:r w:rsidRPr="00F9727C">
        <w:t>step1_filter.sh</w:t>
      </w:r>
      <w:r>
        <w:rPr>
          <w:rFonts w:hint="eastAsia"/>
        </w:rPr>
        <w:t>，</w:t>
      </w:r>
      <w:r w:rsidRPr="00F9727C">
        <w:t>step2_static.sh</w:t>
      </w:r>
      <w:r>
        <w:rPr>
          <w:rFonts w:hint="eastAsia"/>
        </w:rPr>
        <w:t>和result文件夹</w:t>
      </w:r>
    </w:p>
    <w:p w:rsidR="00F9727C" w:rsidRDefault="00F9727C" w:rsidP="00F9727C">
      <w:pPr>
        <w:ind w:left="36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F7BF909" wp14:editId="73592DFF">
            <wp:extent cx="5274310" cy="193103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3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727C" w:rsidRDefault="00F9727C" w:rsidP="00F9727C">
      <w:pPr>
        <w:pStyle w:val="a7"/>
        <w:numPr>
          <w:ilvl w:val="0"/>
          <w:numId w:val="5"/>
        </w:numPr>
        <w:ind w:firstLineChars="0"/>
      </w:pPr>
      <w:r w:rsidRPr="00F9727C">
        <w:t>nohup sh main.sh &amp;</w:t>
      </w:r>
      <w:r>
        <w:t xml:space="preserve"> </w:t>
      </w:r>
      <w:r w:rsidR="00975C8A">
        <w:rPr>
          <w:rFonts w:hint="eastAsia"/>
        </w:rPr>
        <w:t>回车，再按一次回车。</w:t>
      </w:r>
    </w:p>
    <w:p w:rsidR="00975C8A" w:rsidRDefault="00975C8A" w:rsidP="00975C8A">
      <w:pPr>
        <w:ind w:left="360"/>
        <w:rPr>
          <w:rFonts w:hint="eastAsia"/>
        </w:rPr>
      </w:pPr>
      <w:r>
        <w:rPr>
          <w:noProof/>
        </w:rPr>
        <w:drawing>
          <wp:inline distT="0" distB="0" distL="0" distR="0" wp14:anchorId="09D33526" wp14:editId="0B1737CE">
            <wp:extent cx="5274310" cy="86106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6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495" w:rsidRDefault="007B0495" w:rsidP="007B049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检查结果</w:t>
      </w:r>
    </w:p>
    <w:p w:rsidR="00975C8A" w:rsidRDefault="00975C8A" w:rsidP="00975C8A">
      <w:pPr>
        <w:ind w:left="360"/>
        <w:rPr>
          <w:rFonts w:hint="eastAsia"/>
        </w:rPr>
      </w:pPr>
      <w:r>
        <w:rPr>
          <w:rFonts w:hint="eastAsia"/>
        </w:rPr>
        <w:t>使用qstat命令即可查看运行状态，如果qstat命令没有出现任何反应，则表示跑完了。</w:t>
      </w:r>
    </w:p>
    <w:p w:rsidR="00975C8A" w:rsidRDefault="00975C8A" w:rsidP="00975C8A">
      <w:pPr>
        <w:ind w:left="360"/>
        <w:rPr>
          <w:rFonts w:hint="eastAsia"/>
        </w:rPr>
      </w:pPr>
      <w:r>
        <w:rPr>
          <w:noProof/>
        </w:rPr>
        <w:drawing>
          <wp:inline distT="0" distB="0" distL="0" distR="0" wp14:anchorId="7F7667A1" wp14:editId="0C2F166C">
            <wp:extent cx="5274310" cy="103251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0495" w:rsidRDefault="007B0495" w:rsidP="007B0495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完成</w:t>
      </w:r>
    </w:p>
    <w:p w:rsidR="00975C8A" w:rsidRDefault="00975C8A" w:rsidP="00975C8A">
      <w:pPr>
        <w:pStyle w:val="a7"/>
        <w:ind w:left="360" w:firstLineChars="0" w:firstLine="0"/>
      </w:pPr>
      <w:r>
        <w:rPr>
          <w:rFonts w:hint="eastAsia"/>
        </w:rPr>
        <w:t>结果会在当前文件夹下生成。</w:t>
      </w:r>
    </w:p>
    <w:p w:rsidR="00975C8A" w:rsidRDefault="00975C8A" w:rsidP="00975C8A">
      <w:pPr>
        <w:pStyle w:val="a7"/>
        <w:ind w:left="360" w:firstLineChars="0" w:firstLine="0"/>
        <w:rPr>
          <w:rFonts w:hint="eastAsia"/>
        </w:rPr>
      </w:pPr>
      <w:r>
        <w:rPr>
          <w:rFonts w:hint="eastAsia"/>
        </w:rPr>
        <w:t>不同的roi区间分在不同的xls表中，只需要使用filezilla下载即可查看。</w:t>
      </w:r>
    </w:p>
    <w:p w:rsidR="00975C8A" w:rsidRDefault="00975C8A" w:rsidP="00975C8A">
      <w:pPr>
        <w:pStyle w:val="a7"/>
        <w:ind w:left="360" w:firstLineChars="0" w:firstLine="0"/>
      </w:pPr>
      <w:r>
        <w:rPr>
          <w:rFonts w:hint="eastAsia"/>
        </w:rPr>
        <w:t>或者使用le命令直接查看。</w:t>
      </w:r>
    </w:p>
    <w:p w:rsidR="00975C8A" w:rsidRDefault="00975C8A" w:rsidP="00975C8A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注意事项：</w:t>
      </w:r>
    </w:p>
    <w:p w:rsidR="00CA7291" w:rsidRDefault="00CA7291" w:rsidP="00CA7291">
      <w:pPr>
        <w:ind w:left="360"/>
      </w:pPr>
      <w:r>
        <w:t>V</w:t>
      </w:r>
      <w:r>
        <w:rPr>
          <w:rFonts w:hint="eastAsia"/>
        </w:rPr>
        <w:t>i的使用：编辑文件时用vi打开，报存退出和不保存退出两种方式。</w:t>
      </w:r>
    </w:p>
    <w:p w:rsidR="00CA7291" w:rsidRPr="00CA7291" w:rsidRDefault="00CA7291" w:rsidP="00CA7291">
      <w:pPr>
        <w:ind w:left="360"/>
        <w:rPr>
          <w:rFonts w:hint="eastAsia"/>
        </w:rPr>
      </w:pPr>
      <w:r>
        <w:t>R</w:t>
      </w:r>
      <w:r>
        <w:rPr>
          <w:rFonts w:hint="eastAsia"/>
        </w:rPr>
        <w:t>oi.txt必须用tab键隔开。</w:t>
      </w:r>
      <w:bookmarkStart w:id="0" w:name="_GoBack"/>
      <w:bookmarkEnd w:id="0"/>
    </w:p>
    <w:p w:rsidR="00975C8A" w:rsidRDefault="00975C8A" w:rsidP="00975C8A">
      <w:pPr>
        <w:pStyle w:val="a7"/>
        <w:numPr>
          <w:ilvl w:val="0"/>
          <w:numId w:val="1"/>
        </w:numPr>
        <w:ind w:firstLineChars="0"/>
      </w:pPr>
      <w:r>
        <w:t>L</w:t>
      </w:r>
      <w:r>
        <w:rPr>
          <w:rFonts w:hint="eastAsia"/>
        </w:rPr>
        <w:t>inux命令学习：</w:t>
      </w:r>
    </w:p>
    <w:p w:rsidR="00975C8A" w:rsidRDefault="00975C8A" w:rsidP="00975C8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mkdir</w:t>
      </w:r>
      <w:r>
        <w:t xml:space="preserve"> </w:t>
      </w:r>
      <w:r>
        <w:rPr>
          <w:rFonts w:hint="eastAsia"/>
        </w:rPr>
        <w:t>创建目录</w:t>
      </w:r>
    </w:p>
    <w:p w:rsidR="00975C8A" w:rsidRDefault="00975C8A" w:rsidP="00975C8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cd</w:t>
      </w:r>
      <w:r>
        <w:t xml:space="preserve"> </w:t>
      </w:r>
      <w:r>
        <w:rPr>
          <w:rFonts w:hint="eastAsia"/>
        </w:rPr>
        <w:t>进入某个目录</w:t>
      </w:r>
    </w:p>
    <w:p w:rsidR="00975C8A" w:rsidRDefault="00975C8A" w:rsidP="00975C8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le 是less的简写，用于文件的查看</w:t>
      </w:r>
    </w:p>
    <w:p w:rsidR="00975C8A" w:rsidRDefault="00975C8A" w:rsidP="00975C8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vi</w:t>
      </w:r>
      <w:r>
        <w:t xml:space="preserve"> </w:t>
      </w:r>
      <w:r>
        <w:rPr>
          <w:rFonts w:hint="eastAsia"/>
        </w:rPr>
        <w:t>是用于文件的编辑。</w:t>
      </w:r>
    </w:p>
    <w:p w:rsidR="00975C8A" w:rsidRDefault="00975C8A" w:rsidP="00975C8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cp</w:t>
      </w:r>
      <w:r>
        <w:t xml:space="preserve"> </w:t>
      </w:r>
      <w:r>
        <w:rPr>
          <w:rFonts w:hint="eastAsia"/>
        </w:rPr>
        <w:t>是拷贝的命令，</w:t>
      </w:r>
    </w:p>
    <w:p w:rsidR="00975C8A" w:rsidRDefault="00975C8A" w:rsidP="00975C8A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sh是运行可执行文件的命令</w:t>
      </w:r>
    </w:p>
    <w:p w:rsidR="00975C8A" w:rsidRPr="00975C8A" w:rsidRDefault="00975C8A" w:rsidP="00CA7291">
      <w:pPr>
        <w:pStyle w:val="a7"/>
        <w:numPr>
          <w:ilvl w:val="0"/>
          <w:numId w:val="7"/>
        </w:numPr>
        <w:ind w:firstLineChars="0"/>
        <w:rPr>
          <w:rFonts w:hint="eastAsia"/>
        </w:rPr>
      </w:pPr>
      <w:r>
        <w:rPr>
          <w:rFonts w:hint="eastAsia"/>
        </w:rPr>
        <w:t>qstat</w:t>
      </w:r>
      <w:r w:rsidR="00CA7291">
        <w:rPr>
          <w:rFonts w:hint="eastAsia"/>
        </w:rPr>
        <w:t>是</w:t>
      </w:r>
      <w:r w:rsidR="00CA7291" w:rsidRPr="00CA7291">
        <w:rPr>
          <w:rFonts w:hint="eastAsia"/>
        </w:rPr>
        <w:t>用于查询作业状态信息</w:t>
      </w:r>
      <w:r w:rsidR="00CA7291">
        <w:rPr>
          <w:rFonts w:hint="eastAsia"/>
        </w:rPr>
        <w:t>的命令</w:t>
      </w:r>
    </w:p>
    <w:sectPr w:rsidR="00975C8A" w:rsidRPr="00975C8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2FAB" w:rsidRDefault="00E82FAB" w:rsidP="007B0495">
      <w:r>
        <w:separator/>
      </w:r>
    </w:p>
  </w:endnote>
  <w:endnote w:type="continuationSeparator" w:id="0">
    <w:p w:rsidR="00E82FAB" w:rsidRDefault="00E82FAB" w:rsidP="007B04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2FAB" w:rsidRDefault="00E82FAB" w:rsidP="007B0495">
      <w:r>
        <w:separator/>
      </w:r>
    </w:p>
  </w:footnote>
  <w:footnote w:type="continuationSeparator" w:id="0">
    <w:p w:rsidR="00E82FAB" w:rsidRDefault="00E82FAB" w:rsidP="007B04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C2D83"/>
    <w:multiLevelType w:val="hybridMultilevel"/>
    <w:tmpl w:val="74F686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228E511B"/>
    <w:multiLevelType w:val="hybridMultilevel"/>
    <w:tmpl w:val="6D8C2622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" w15:restartNumberingAfterBreak="0">
    <w:nsid w:val="23E418CE"/>
    <w:multiLevelType w:val="hybridMultilevel"/>
    <w:tmpl w:val="9284584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3BF14E5B"/>
    <w:multiLevelType w:val="hybridMultilevel"/>
    <w:tmpl w:val="7FDA543A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4124454B"/>
    <w:multiLevelType w:val="hybridMultilevel"/>
    <w:tmpl w:val="DBDABC26"/>
    <w:lvl w:ilvl="0" w:tplc="04090017">
      <w:start w:val="1"/>
      <w:numFmt w:val="chineseCountingThousand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E93001B"/>
    <w:multiLevelType w:val="hybridMultilevel"/>
    <w:tmpl w:val="B41E7152"/>
    <w:lvl w:ilvl="0" w:tplc="78ACF0FC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06939DE"/>
    <w:multiLevelType w:val="hybridMultilevel"/>
    <w:tmpl w:val="762CE78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MbIwtTQzMDO2NDRW0lEKTi0uzszPAykwrAUADsGOXiwAAAA="/>
  </w:docVars>
  <w:rsids>
    <w:rsidRoot w:val="00677408"/>
    <w:rsid w:val="0041498C"/>
    <w:rsid w:val="0061742C"/>
    <w:rsid w:val="00677408"/>
    <w:rsid w:val="006A4799"/>
    <w:rsid w:val="006A4A1B"/>
    <w:rsid w:val="007B0495"/>
    <w:rsid w:val="00975C8A"/>
    <w:rsid w:val="00AA38DB"/>
    <w:rsid w:val="00BA6AC9"/>
    <w:rsid w:val="00CA7291"/>
    <w:rsid w:val="00D36EE7"/>
    <w:rsid w:val="00D70256"/>
    <w:rsid w:val="00E82FAB"/>
    <w:rsid w:val="00F97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386927"/>
  <w15:chartTrackingRefBased/>
  <w15:docId w15:val="{6416E9AF-4088-4C73-8EA9-140EC491B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B04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B049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B049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B0495"/>
    <w:rPr>
      <w:sz w:val="18"/>
      <w:szCs w:val="18"/>
    </w:rPr>
  </w:style>
  <w:style w:type="paragraph" w:styleId="a7">
    <w:name w:val="List Paragraph"/>
    <w:basedOn w:val="a"/>
    <w:uiPriority w:val="34"/>
    <w:qFormat/>
    <w:rsid w:val="007B049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2</cp:revision>
  <dcterms:created xsi:type="dcterms:W3CDTF">2018-02-07T02:07:00Z</dcterms:created>
  <dcterms:modified xsi:type="dcterms:W3CDTF">2018-02-07T03:31:00Z</dcterms:modified>
</cp:coreProperties>
</file>